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4444" w:rsidRDefault="00584881">
      <w:pPr>
        <w:rPr>
          <w:b/>
          <w:u w:val="single"/>
        </w:rPr>
      </w:pPr>
      <w:r w:rsidRPr="00584881">
        <w:rPr>
          <w:b/>
          <w:u w:val="single"/>
        </w:rPr>
        <w:t>Year 8 Metalwork Research Assignment</w:t>
      </w:r>
    </w:p>
    <w:p w:rsidR="00584881" w:rsidRDefault="00584881">
      <w:pPr>
        <w:rPr>
          <w:b/>
          <w:u w:val="single"/>
        </w:rPr>
      </w:pPr>
    </w:p>
    <w:p w:rsidR="00584881" w:rsidRPr="00584881" w:rsidRDefault="00584881">
      <w:pPr>
        <w:rPr>
          <w:b/>
        </w:rPr>
      </w:pPr>
      <w:r w:rsidRPr="00584881">
        <w:rPr>
          <w:b/>
        </w:rPr>
        <w:t>Learning Intention:</w:t>
      </w:r>
    </w:p>
    <w:p w:rsidR="00584881" w:rsidRDefault="00584881">
      <w:r>
        <w:t>This term you are working with metals for the first time. This assignment will help you understand more about where it comes from, its properties and uses.</w:t>
      </w:r>
    </w:p>
    <w:p w:rsidR="00584881" w:rsidRDefault="00584881">
      <w:pPr>
        <w:rPr>
          <w:b/>
        </w:rPr>
      </w:pPr>
    </w:p>
    <w:p w:rsidR="00584881" w:rsidRDefault="00584881">
      <w:pPr>
        <w:rPr>
          <w:b/>
        </w:rPr>
      </w:pPr>
      <w:r w:rsidRPr="00584881">
        <w:rPr>
          <w:b/>
        </w:rPr>
        <w:t>Where does it come from?</w:t>
      </w:r>
    </w:p>
    <w:p w:rsidR="00584881" w:rsidRDefault="00584881">
      <w:r>
        <w:t xml:space="preserve">Use the website </w:t>
      </w:r>
      <w:hyperlink r:id="rId7" w:history="1">
        <w:r w:rsidRPr="005D6A65">
          <w:rPr>
            <w:rStyle w:val="Hyperlink"/>
          </w:rPr>
          <w:t>www.technologystudent.com</w:t>
        </w:r>
      </w:hyperlink>
      <w:r>
        <w:t xml:space="preserve"> to help you answer these research questions, other sites may also be helpful but this site is a great place to start.</w:t>
      </w:r>
    </w:p>
    <w:p w:rsidR="00584881" w:rsidRDefault="00584881" w:rsidP="00584881">
      <w:pPr>
        <w:pStyle w:val="ListParagraph"/>
        <w:numPr>
          <w:ilvl w:val="0"/>
          <w:numId w:val="1"/>
        </w:numPr>
      </w:pPr>
      <w:r>
        <w:t>Where does the metal we are using (steel) come from.?</w:t>
      </w:r>
    </w:p>
    <w:p w:rsidR="00584881" w:rsidRDefault="00584881" w:rsidP="00584881">
      <w:pPr>
        <w:pStyle w:val="ListParagraph"/>
        <w:numPr>
          <w:ilvl w:val="0"/>
          <w:numId w:val="1"/>
        </w:numPr>
      </w:pPr>
      <w:r>
        <w:t>What is the raw product known as and how is it processed to become the useful product we use?</w:t>
      </w:r>
    </w:p>
    <w:p w:rsidR="00584881" w:rsidRDefault="00584881" w:rsidP="00584881">
      <w:pPr>
        <w:pStyle w:val="ListParagraph"/>
        <w:numPr>
          <w:ilvl w:val="0"/>
          <w:numId w:val="1"/>
        </w:numPr>
      </w:pPr>
      <w:r>
        <w:t>Outline the production steps in numbered bullet points.</w:t>
      </w:r>
    </w:p>
    <w:p w:rsidR="00584881" w:rsidRDefault="00584881" w:rsidP="00584881">
      <w:pPr>
        <w:pStyle w:val="ListParagraph"/>
        <w:numPr>
          <w:ilvl w:val="0"/>
          <w:numId w:val="1"/>
        </w:numPr>
      </w:pPr>
      <w:r>
        <w:t>What countries produce the raw materials for steel?</w:t>
      </w:r>
    </w:p>
    <w:p w:rsidR="00584881" w:rsidRDefault="00584881" w:rsidP="00584881">
      <w:pPr>
        <w:rPr>
          <w:b/>
        </w:rPr>
      </w:pPr>
      <w:r>
        <w:rPr>
          <w:b/>
        </w:rPr>
        <w:t>Types and uses</w:t>
      </w:r>
    </w:p>
    <w:p w:rsidR="00584881" w:rsidRDefault="00584881" w:rsidP="00584881">
      <w:pPr>
        <w:pStyle w:val="ListParagraph"/>
        <w:numPr>
          <w:ilvl w:val="0"/>
          <w:numId w:val="2"/>
        </w:numPr>
      </w:pPr>
      <w:r>
        <w:t>What is the difference between ferrous and non-ferrous metals?</w:t>
      </w:r>
    </w:p>
    <w:p w:rsidR="00584881" w:rsidRDefault="00584881" w:rsidP="00584881">
      <w:pPr>
        <w:pStyle w:val="ListParagraph"/>
        <w:numPr>
          <w:ilvl w:val="0"/>
          <w:numId w:val="2"/>
        </w:numPr>
      </w:pPr>
      <w:r>
        <w:t>Name 2 Ferrous and 2 Non Ferrous metals.</w:t>
      </w:r>
    </w:p>
    <w:p w:rsidR="00584881" w:rsidRDefault="00584881" w:rsidP="00584881">
      <w:pPr>
        <w:pStyle w:val="ListParagraph"/>
        <w:numPr>
          <w:ilvl w:val="0"/>
          <w:numId w:val="2"/>
        </w:numPr>
      </w:pPr>
      <w:r>
        <w:t>To produce different steels for different purposes we need to create alloys, what are alloys and how are they helpful in creating a steel to suit each purpose?</w:t>
      </w:r>
    </w:p>
    <w:p w:rsidR="00584881" w:rsidRDefault="00584881" w:rsidP="00584881">
      <w:pPr>
        <w:pStyle w:val="ListParagraph"/>
        <w:numPr>
          <w:ilvl w:val="0"/>
          <w:numId w:val="2"/>
        </w:numPr>
      </w:pPr>
      <w:r>
        <w:t>What is the alloy mix which makes Mild steel as used in the Technology workshop?</w:t>
      </w:r>
    </w:p>
    <w:p w:rsidR="00584881" w:rsidRDefault="00584881" w:rsidP="00584881">
      <w:pPr>
        <w:pStyle w:val="ListParagraph"/>
        <w:numPr>
          <w:ilvl w:val="0"/>
          <w:numId w:val="2"/>
        </w:numPr>
      </w:pPr>
      <w:r>
        <w:t>List 4 sections or shapes that steel can be purchased in.</w:t>
      </w:r>
    </w:p>
    <w:p w:rsidR="00584881" w:rsidRDefault="00584881" w:rsidP="00584881">
      <w:pPr>
        <w:rPr>
          <w:b/>
        </w:rPr>
      </w:pPr>
      <w:r w:rsidRPr="00584881">
        <w:rPr>
          <w:b/>
        </w:rPr>
        <w:t>Your Project</w:t>
      </w:r>
    </w:p>
    <w:p w:rsidR="00584881" w:rsidRDefault="00584881" w:rsidP="00584881">
      <w:pPr>
        <w:pStyle w:val="ListParagraph"/>
        <w:numPr>
          <w:ilvl w:val="0"/>
          <w:numId w:val="3"/>
        </w:numPr>
      </w:pPr>
      <w:r>
        <w:t>Your trinket box was made using tinplate, explain how tinplate is produced.</w:t>
      </w:r>
    </w:p>
    <w:p w:rsidR="00584881" w:rsidRDefault="00584881" w:rsidP="00584881">
      <w:pPr>
        <w:pStyle w:val="ListParagraph"/>
        <w:numPr>
          <w:ilvl w:val="0"/>
          <w:numId w:val="3"/>
        </w:numPr>
      </w:pPr>
      <w:r>
        <w:t>List the measuring and marking tools required to accurately set out your design on sheet metal</w:t>
      </w:r>
    </w:p>
    <w:p w:rsidR="00584881" w:rsidRDefault="00584881" w:rsidP="00584881">
      <w:pPr>
        <w:pStyle w:val="ListParagraph"/>
        <w:numPr>
          <w:ilvl w:val="0"/>
          <w:numId w:val="3"/>
        </w:numPr>
      </w:pPr>
      <w:r>
        <w:t>Why is it necessary to place a 5 mm fold or lap on the edges of your box?</w:t>
      </w:r>
    </w:p>
    <w:p w:rsidR="00584881" w:rsidRDefault="00584881" w:rsidP="00584881">
      <w:pPr>
        <w:pStyle w:val="ListParagraph"/>
        <w:numPr>
          <w:ilvl w:val="0"/>
          <w:numId w:val="3"/>
        </w:numPr>
      </w:pPr>
      <w:r>
        <w:t>How where the corners of your box joined and explain the process involved.</w:t>
      </w:r>
    </w:p>
    <w:p w:rsidR="00584881" w:rsidRPr="00584881" w:rsidRDefault="00584881" w:rsidP="00584881">
      <w:bookmarkStart w:id="0" w:name="_GoBack"/>
      <w:bookmarkEnd w:id="0"/>
    </w:p>
    <w:p w:rsidR="00584881" w:rsidRPr="00584881" w:rsidRDefault="00584881" w:rsidP="00584881">
      <w:pPr>
        <w:pStyle w:val="ListParagraph"/>
      </w:pPr>
      <w:r>
        <w:t xml:space="preserve"> </w:t>
      </w:r>
    </w:p>
    <w:sectPr w:rsidR="00584881" w:rsidRPr="00584881">
      <w:footerReference w:type="default" r:id="rId8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53E5" w:rsidRDefault="001053E5" w:rsidP="001053E5">
      <w:pPr>
        <w:spacing w:after="0" w:line="240" w:lineRule="auto"/>
      </w:pPr>
      <w:r>
        <w:separator/>
      </w:r>
    </w:p>
  </w:endnote>
  <w:endnote w:type="continuationSeparator" w:id="0">
    <w:p w:rsidR="001053E5" w:rsidRDefault="001053E5" w:rsidP="001053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53E5" w:rsidRPr="001053E5" w:rsidRDefault="001053E5">
    <w:pPr>
      <w:pStyle w:val="Footer"/>
      <w:rPr>
        <w:sz w:val="18"/>
        <w:szCs w:val="18"/>
      </w:rPr>
    </w:pPr>
    <w:r w:rsidRPr="001053E5">
      <w:rPr>
        <w:sz w:val="18"/>
        <w:szCs w:val="18"/>
      </w:rPr>
      <w:fldChar w:fldCharType="begin"/>
    </w:r>
    <w:r w:rsidRPr="001053E5">
      <w:rPr>
        <w:sz w:val="18"/>
        <w:szCs w:val="18"/>
      </w:rPr>
      <w:instrText xml:space="preserve"> FILENAME  \p  \* MERGEFORMAT </w:instrText>
    </w:r>
    <w:r w:rsidRPr="001053E5">
      <w:rPr>
        <w:sz w:val="18"/>
        <w:szCs w:val="18"/>
      </w:rPr>
      <w:fldChar w:fldCharType="separate"/>
    </w:r>
    <w:r>
      <w:rPr>
        <w:noProof/>
        <w:sz w:val="18"/>
        <w:szCs w:val="18"/>
      </w:rPr>
      <w:t>N:\Secondary Curriculum\Curriculum Resources\Design and Technology\Year 8\Metal Work\Year 8 Metalwork Research Assignment.docx</w:t>
    </w:r>
    <w:r w:rsidRPr="001053E5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53E5" w:rsidRDefault="001053E5" w:rsidP="001053E5">
      <w:pPr>
        <w:spacing w:after="0" w:line="240" w:lineRule="auto"/>
      </w:pPr>
      <w:r>
        <w:separator/>
      </w:r>
    </w:p>
  </w:footnote>
  <w:footnote w:type="continuationSeparator" w:id="0">
    <w:p w:rsidR="001053E5" w:rsidRDefault="001053E5" w:rsidP="001053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ED076A"/>
    <w:multiLevelType w:val="hybridMultilevel"/>
    <w:tmpl w:val="41721A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E7443C"/>
    <w:multiLevelType w:val="hybridMultilevel"/>
    <w:tmpl w:val="54EC460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1D1EAF"/>
    <w:multiLevelType w:val="hybridMultilevel"/>
    <w:tmpl w:val="DC982D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tLQwsTCyMLC0NDFQ0lEKTi0uzszPAykwrAUAb6Sb+ywAAAA="/>
  </w:docVars>
  <w:rsids>
    <w:rsidRoot w:val="00584881"/>
    <w:rsid w:val="001053E5"/>
    <w:rsid w:val="00584881"/>
    <w:rsid w:val="00844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F8583C"/>
  <w15:chartTrackingRefBased/>
  <w15:docId w15:val="{DD821042-7798-426F-9FD1-664899A6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488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8488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53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53E5"/>
  </w:style>
  <w:style w:type="paragraph" w:styleId="Footer">
    <w:name w:val="footer"/>
    <w:basedOn w:val="Normal"/>
    <w:link w:val="FooterChar"/>
    <w:uiPriority w:val="99"/>
    <w:unhideWhenUsed/>
    <w:rsid w:val="001053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53E5"/>
  </w:style>
  <w:style w:type="paragraph" w:styleId="BalloonText">
    <w:name w:val="Balloon Text"/>
    <w:basedOn w:val="Normal"/>
    <w:link w:val="BalloonTextChar"/>
    <w:uiPriority w:val="99"/>
    <w:semiHidden/>
    <w:unhideWhenUsed/>
    <w:rsid w:val="001053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3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technologystudent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17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anser</dc:creator>
  <cp:keywords/>
  <dc:description/>
  <cp:lastModifiedBy>Paul Manser</cp:lastModifiedBy>
  <cp:revision>2</cp:revision>
  <cp:lastPrinted>2016-11-02T01:02:00Z</cp:lastPrinted>
  <dcterms:created xsi:type="dcterms:W3CDTF">2016-11-02T00:24:00Z</dcterms:created>
  <dcterms:modified xsi:type="dcterms:W3CDTF">2016-11-02T01:02:00Z</dcterms:modified>
</cp:coreProperties>
</file>